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CD8" w:rsidRPr="00923CD8" w:rsidRDefault="00923CD8" w:rsidP="00923CD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  <w:t>Depolama Diskleri</w:t>
      </w:r>
    </w:p>
    <w:p w:rsidR="00923CD8" w:rsidRPr="00923CD8" w:rsidRDefault="00923CD8" w:rsidP="00923C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nanım Özellikleri:</w:t>
      </w:r>
    </w:p>
    <w:p w:rsidR="00923CD8" w:rsidRPr="00923CD8" w:rsidRDefault="00923CD8" w:rsidP="00923C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Uyumluluk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AS cihazıyla %100 uyumlu.</w:t>
      </w:r>
    </w:p>
    <w:p w:rsidR="00923CD8" w:rsidRPr="00923CD8" w:rsidRDefault="00923CD8" w:rsidP="00923C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Kapasite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er bir disk için minimum 8 TB.</w:t>
      </w:r>
    </w:p>
    <w:p w:rsidR="00923CD8" w:rsidRPr="00923CD8" w:rsidRDefault="00923CD8" w:rsidP="00923C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Performans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7200 RPM veya daha hızlı dönüş hızı.</w:t>
      </w:r>
    </w:p>
    <w:p w:rsidR="00923CD8" w:rsidRPr="00923CD8" w:rsidRDefault="00923CD8" w:rsidP="00923C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ayanıklılık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7/24 çalışma koşullarına uygun tasarım.</w:t>
      </w:r>
    </w:p>
    <w:p w:rsidR="00923CD8" w:rsidRPr="00923CD8" w:rsidRDefault="00923CD8" w:rsidP="00923C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Veri Koruma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Gelişmiş titreşim azaltma teknolojisi.</w:t>
      </w:r>
    </w:p>
    <w:p w:rsidR="00923CD8" w:rsidRPr="00923CD8" w:rsidRDefault="00923CD8" w:rsidP="00923C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onksiyonel Özellikler:</w:t>
      </w:r>
    </w:p>
    <w:p w:rsidR="00923CD8" w:rsidRPr="00923CD8" w:rsidRDefault="00923CD8" w:rsidP="00923CD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Gözetim ve Performans Takibi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hili sıcaklık ve sağlık gözetimi.</w:t>
      </w:r>
    </w:p>
    <w:p w:rsidR="00923CD8" w:rsidRPr="00923CD8" w:rsidRDefault="00923CD8" w:rsidP="00923CD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RAID Desteği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RAID 0, 1, 5, 6 veya 10 yapılandırmalarıyla uyum.</w:t>
      </w:r>
    </w:p>
    <w:p w:rsidR="00923CD8" w:rsidRPr="00923CD8" w:rsidRDefault="00923CD8" w:rsidP="00923CD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Garanti:</w:t>
      </w: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3 yıl garanti süresi.</w:t>
      </w:r>
    </w:p>
    <w:p w:rsidR="00923CD8" w:rsidRPr="00923CD8" w:rsidRDefault="00923CD8" w:rsidP="00923C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iziksel Özellikler:</w:t>
      </w:r>
    </w:p>
    <w:p w:rsidR="00923CD8" w:rsidRPr="00923CD8" w:rsidRDefault="00923CD8" w:rsidP="00923CD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>Sessiz çalışma ve düşük enerji tüketimi.</w:t>
      </w:r>
    </w:p>
    <w:p w:rsidR="00923CD8" w:rsidRPr="00923CD8" w:rsidRDefault="00923CD8" w:rsidP="00923CD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23CD8">
        <w:rPr>
          <w:rFonts w:ascii="Times New Roman" w:eastAsia="Times New Roman" w:hAnsi="Times New Roman" w:cs="Times New Roman"/>
          <w:sz w:val="24"/>
          <w:szCs w:val="24"/>
          <w:lang w:eastAsia="tr-TR"/>
        </w:rPr>
        <w:t>NAS yuvalarına kolayca monte edilebilir tasarım.</w:t>
      </w:r>
    </w:p>
    <w:p w:rsidR="0081735B" w:rsidRDefault="0081735B"/>
    <w:p w:rsidR="007C551F" w:rsidRPr="001C53AE" w:rsidRDefault="007C551F" w:rsidP="007C55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  <w:t>Ağ Bağlantılı Depolama Cihazı (NAS)</w:t>
      </w:r>
    </w:p>
    <w:p w:rsidR="007C551F" w:rsidRPr="001C53AE" w:rsidRDefault="007C551F" w:rsidP="007C55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nanım Özellikleri: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İşlemci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Çift çekirdekli veya daha üstü bir ışlemci, minimum 2.0 GHz hız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ellek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4 GB DDR4 RAM, genişletilebilir bellek desteği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epolama Yuvaları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4 adet 3.5" SATA HDD/SSD desteği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RAID Desteği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RAID 0, 1, 5, 6 ve 10 desteği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ğ Bağlantısı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n az 2 adet Gigabit Ethernet portu, Link Aggregation desteği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USB Bağlantısı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2 adet USB 3.0 portu.</w:t>
      </w:r>
    </w:p>
    <w:p w:rsidR="007C551F" w:rsidRPr="001C53AE" w:rsidRDefault="007C551F" w:rsidP="007C55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M.2 Yuvası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Performans artırımı için M.2 NVMe SSD yuvaları (isteğe bağlı).</w:t>
      </w:r>
    </w:p>
    <w:p w:rsidR="007C551F" w:rsidRPr="001C53AE" w:rsidRDefault="007C551F" w:rsidP="007C55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Yazılım Özellikleri:</w:t>
      </w:r>
    </w:p>
    <w:p w:rsidR="007C551F" w:rsidRPr="001C53AE" w:rsidRDefault="007C551F" w:rsidP="007C55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sya Paylaşım ve Erişim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MB, NFS ve AFP protokol desteği.</w:t>
      </w:r>
    </w:p>
    <w:p w:rsidR="007C551F" w:rsidRPr="001C53AE" w:rsidRDefault="007C551F" w:rsidP="007C55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Kullanıcı ve Erişim Kontrolü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etaylı kullanıcı ve grup yönetimi, şifreleme desteği.</w:t>
      </w:r>
    </w:p>
    <w:p w:rsidR="007C551F" w:rsidRPr="001C53AE" w:rsidRDefault="007C551F" w:rsidP="007C55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Yedekleme Özellikleri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tomatik yedekleme, bulut entegrasyonu.</w:t>
      </w:r>
    </w:p>
    <w:p w:rsidR="007C551F" w:rsidRPr="001C53AE" w:rsidRDefault="007C551F" w:rsidP="007C55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Medya Desteği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LNA, medya akışı ve video transkodlama desteği.</w:t>
      </w:r>
    </w:p>
    <w:p w:rsidR="007C551F" w:rsidRPr="001C53AE" w:rsidRDefault="007C551F" w:rsidP="007C55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Veri Koruma:</w:t>
      </w: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nlık yedekleme (“snapshot”) ve olağanüstü durum kurtarma (Disaster Recovery) yetenekleri.</w:t>
      </w:r>
    </w:p>
    <w:p w:rsidR="007C551F" w:rsidRPr="001C53AE" w:rsidRDefault="007C551F" w:rsidP="007C55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iziksel Özellikler:</w:t>
      </w:r>
    </w:p>
    <w:p w:rsidR="007C551F" w:rsidRPr="001C53AE" w:rsidRDefault="007C551F" w:rsidP="007C55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>Kompakt ve dayanıklı tasarım.</w:t>
      </w:r>
    </w:p>
    <w:p w:rsidR="007C551F" w:rsidRPr="001C53AE" w:rsidRDefault="007C551F" w:rsidP="007C55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>Sessiz çalışma için optimize sotma sistemi.</w:t>
      </w:r>
    </w:p>
    <w:p w:rsidR="007C551F" w:rsidRPr="001C53AE" w:rsidRDefault="007C551F" w:rsidP="007C55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C53AE">
        <w:rPr>
          <w:rFonts w:ascii="Times New Roman" w:eastAsia="Times New Roman" w:hAnsi="Times New Roman" w:cs="Times New Roman"/>
          <w:sz w:val="24"/>
          <w:szCs w:val="24"/>
          <w:lang w:eastAsia="tr-TR"/>
        </w:rPr>
        <w:t>7/24 kesintisiz çalışma için dayanıklılık.</w:t>
      </w:r>
    </w:p>
    <w:p w:rsidR="00C8784D" w:rsidRPr="00747542" w:rsidRDefault="00C8784D" w:rsidP="00C8784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7"/>
          <w:szCs w:val="27"/>
          <w:lang w:eastAsia="tr-TR"/>
        </w:rPr>
        <w:lastRenderedPageBreak/>
        <w:t>Kesintisiz Güç Kaynağı (UPS)</w:t>
      </w:r>
    </w:p>
    <w:p w:rsidR="00C8784D" w:rsidRPr="00747542" w:rsidRDefault="00C8784D" w:rsidP="00C878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nanım Özellikleri:</w:t>
      </w:r>
    </w:p>
    <w:p w:rsidR="00C8784D" w:rsidRPr="00747542" w:rsidRDefault="00C8784D" w:rsidP="00C878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Kapasite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1000 VA çıkış gücü.</w:t>
      </w:r>
    </w:p>
    <w:p w:rsidR="00C8784D" w:rsidRPr="00747542" w:rsidRDefault="00C8784D" w:rsidP="00C878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kü Ömrü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5 yıl tasarlanmış akü ömrü.</w:t>
      </w:r>
    </w:p>
    <w:p w:rsidR="00C8784D" w:rsidRPr="00747542" w:rsidRDefault="00C8784D" w:rsidP="00C878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ağlantı Seçenekleri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USB ve/veya Ethernet portu ile bilgisayar entegrasyonu.</w:t>
      </w:r>
    </w:p>
    <w:p w:rsidR="00C8784D" w:rsidRPr="00747542" w:rsidRDefault="00C8784D" w:rsidP="00C878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İnvertör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Kesintisiz enerji transferi için dahili invertör.</w:t>
      </w:r>
    </w:p>
    <w:p w:rsidR="00C8784D" w:rsidRPr="00747542" w:rsidRDefault="00C8784D" w:rsidP="00C878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onksiyonel Özellikler:</w:t>
      </w:r>
    </w:p>
    <w:p w:rsidR="00C8784D" w:rsidRPr="00747542" w:rsidRDefault="00C8784D" w:rsidP="00C878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Elektrik Kesintisi Koruması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nlık kesintilerde veri kaybı ve donanım zararını engelleyen yapı.</w:t>
      </w:r>
    </w:p>
    <w:p w:rsidR="00C8784D" w:rsidRPr="00747542" w:rsidRDefault="00C8784D" w:rsidP="00C878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şırı Yük ve Dalgalanma Koruması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Voltaj dalgalanmalarına karşı tam koruma.</w:t>
      </w:r>
    </w:p>
    <w:p w:rsidR="00C8784D" w:rsidRPr="00747542" w:rsidRDefault="00C8784D" w:rsidP="00C878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Otomatik Kapanma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Yazılım destekli otomatik kapanma işlevi.</w:t>
      </w:r>
    </w:p>
    <w:p w:rsidR="00C8784D" w:rsidRPr="00747542" w:rsidRDefault="00C8784D" w:rsidP="00C878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Uzun Yedekleme Süresi:</w:t>
      </w: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inimum 15 dakika tam yükte çalışma süresi.</w:t>
      </w:r>
    </w:p>
    <w:p w:rsidR="00C8784D" w:rsidRPr="00747542" w:rsidRDefault="00C8784D" w:rsidP="00C878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iziksel Özellikler:</w:t>
      </w:r>
    </w:p>
    <w:p w:rsidR="00C8784D" w:rsidRPr="00747542" w:rsidRDefault="00C8784D" w:rsidP="00C878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>Kompakt tasarım.</w:t>
      </w:r>
    </w:p>
    <w:p w:rsidR="00C8784D" w:rsidRPr="00747542" w:rsidRDefault="00C8784D" w:rsidP="00C878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>Sessiz çalışma.</w:t>
      </w:r>
    </w:p>
    <w:p w:rsidR="00C8784D" w:rsidRPr="00747542" w:rsidRDefault="00C8784D" w:rsidP="00C8784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47542">
        <w:rPr>
          <w:rFonts w:ascii="Times New Roman" w:eastAsia="Times New Roman" w:hAnsi="Times New Roman" w:cs="Times New Roman"/>
          <w:sz w:val="24"/>
          <w:szCs w:val="24"/>
          <w:lang w:eastAsia="tr-TR"/>
        </w:rPr>
        <w:t>Duvara monte edilebilir veya masa üstü konumlandırılabilir.</w:t>
      </w:r>
    </w:p>
    <w:p w:rsidR="00C8784D" w:rsidRPr="00747542" w:rsidRDefault="00C8784D" w:rsidP="00C878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C8784D" w:rsidRDefault="00C8784D" w:rsidP="00C8784D"/>
    <w:p w:rsidR="007C551F" w:rsidRDefault="007C551F">
      <w:bookmarkStart w:id="0" w:name="_GoBack"/>
      <w:bookmarkEnd w:id="0"/>
    </w:p>
    <w:sectPr w:rsidR="007C55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01544"/>
    <w:multiLevelType w:val="multilevel"/>
    <w:tmpl w:val="EABA6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0A08C0"/>
    <w:multiLevelType w:val="multilevel"/>
    <w:tmpl w:val="987A0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CD71E7"/>
    <w:multiLevelType w:val="multilevel"/>
    <w:tmpl w:val="DDE05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7C78FB"/>
    <w:multiLevelType w:val="multilevel"/>
    <w:tmpl w:val="F0FA2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452C5A"/>
    <w:multiLevelType w:val="multilevel"/>
    <w:tmpl w:val="5E0C5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5A4CF5"/>
    <w:multiLevelType w:val="multilevel"/>
    <w:tmpl w:val="415A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865CF5"/>
    <w:multiLevelType w:val="multilevel"/>
    <w:tmpl w:val="E48AF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FA2846"/>
    <w:multiLevelType w:val="multilevel"/>
    <w:tmpl w:val="9F365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74240C"/>
    <w:multiLevelType w:val="multilevel"/>
    <w:tmpl w:val="4A9A8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xNTGxNDIwMLEwNDZX0lEKTi0uzszPAykwqgUAzEHD2CwAAAA="/>
  </w:docVars>
  <w:rsids>
    <w:rsidRoot w:val="00923CD8"/>
    <w:rsid w:val="007C551F"/>
    <w:rsid w:val="00810315"/>
    <w:rsid w:val="0081735B"/>
    <w:rsid w:val="00923CD8"/>
    <w:rsid w:val="00C87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A262F79"/>
  <w15:chartTrackingRefBased/>
  <w15:docId w15:val="{8F733297-92B4-45EC-A15D-2434E0854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923C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923CD8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styleId="Gl">
    <w:name w:val="Strong"/>
    <w:basedOn w:val="VarsaylanParagrafYazTipi"/>
    <w:uiPriority w:val="22"/>
    <w:qFormat/>
    <w:rsid w:val="00923CD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23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95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8</Words>
  <Characters>2008</Characters>
  <Application>Microsoft Office Word</Application>
  <DocSecurity>0</DocSecurity>
  <Lines>50</Lines>
  <Paragraphs>5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5-03-19T13:05:00Z</dcterms:created>
  <dcterms:modified xsi:type="dcterms:W3CDTF">2025-03-1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15330db674308f663e85e512d4a5b7e397d9acc9b4e01937f8393bfc0afda</vt:lpwstr>
  </property>
</Properties>
</file>